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5ebc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3a2806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58a28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9:22:11Z</dcterms:created>
  <dcterms:modified xsi:type="dcterms:W3CDTF">2022-01-20T09:22:11Z</dcterms:modified>
</cp:coreProperties>
</file>